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Nigeria</w:t>
      </w:r>
      <w:r>
        <w:t xml:space="preserve"> </w:t>
      </w:r>
      <w:r>
        <w:t xml:space="preserve">Lagos</w:t>
      </w:r>
    </w:p>
    <w:bookmarkStart w:id="20" w:name="Xedf45c983563da0ffb38f2f7dd800070dfeed8c"/>
    <w:p>
      <w:pPr>
        <w:pStyle w:val="Heading1"/>
      </w:pPr>
      <w:r>
        <w:t xml:space="preserve">Scholarship Application Letter: Pursuing Advanced Systems Engineering Excellence in Nigeria Lagos</w:t>
      </w:r>
    </w:p>
    <w:p>
      <w:pPr>
        <w:pStyle w:val="FirstParagraph"/>
      </w:pPr>
      <w:r>
        <w:t xml:space="preserve">Dear Esteemed Scholarship Committee,</w:t>
      </w:r>
    </w:p>
    <w:p>
      <w:pPr>
        <w:pStyle w:val="BodyText"/>
      </w:pPr>
      <w:r>
        <w:t xml:space="preserve">It is with profound enthusiasm and a deeply rooted commitment to technological advancement that I submit my application for the [Name of Scholarship Program] scholarship. As a dedicated Nigerian student residing in Lagos, I am applying to pursue advanced studies in Systems Engineering at [University Name], with the unwavering goal of becoming a transformative Systems Engineer who directly addresses the critical infrastructure and digital transformation challenges facing Nigeria, particularly within our vibrant metropolis of Lagos.</w:t>
      </w:r>
    </w:p>
    <w:p>
      <w:pPr>
        <w:pStyle w:val="BodyText"/>
      </w:pPr>
      <w:r>
        <w:t xml:space="preserve">Lagos State stands as Nigeria's undisputed economic powerhouse, housing over 20 million residents and generating more than 30% of the nation's GDP. However, this dynamism is constantly challenged by complex systemic inefficiencies: chronic power instability affecting businesses and households, congested transportation networks straining daily commutes, fragmented public service delivery systems, and the urgent need for scalable digital infrastructure to support our growing fintech ecosystem. These are not abstract problems; they are daily realities I have witnessed firsthand in my neighborhood of Surulere and observed across the city. My passion for Systems Engineering was ignited not in a classroom alone, but by seeing how poorly integrated systems cause unnecessary hardship – from the frustration of unreliable electricity disrupting small businesses on Oba Akran Street to the inefficiency of manual processes delaying critical healthcare services in our overcrowded hospitals. I believe that as a Systems Engineer, I can design holistic solutions that integrate technology with human and organizational needs to build a more resilient, efficient Lagos.</w:t>
      </w:r>
    </w:p>
    <w:p>
      <w:pPr>
        <w:pStyle w:val="BodyText"/>
      </w:pPr>
      <w:r>
        <w:t xml:space="preserve">My academic journey has been meticulously focused on building the technical foundation required for this mission. I hold a Bachelor of Science in Computer Engineering from the University of Lagos (UNILAG), where I graduated with Second Class Upper Honours (CGPA: 3.8/4.0). My coursework rigorously covered core systems engineering principles, including Advanced Network Architecture, Database Systems Design, Embedded Systems Development, and Industrial Automation. I spearheaded a capstone project titled "Optimizing Traffic Flow in Lagos Using AI-Driven Adaptive Signal Control," where I designed a simulation model integrating real-time data from traffic sensors (a concept already piloted by the Lagos State Government's Smart City Initiative) to reduce congestion at key intersections like Ojuelegba Roundabout. This project earned me the UNILAG Engineering Society's Innovation Award and provided tangible insight into applying systems thinking to Lagos-specific challenges. Furthermore, I completed an intensive six-month internship with [Relevant Local Tech Company, e.g., Flutterwave, Andela (Nigeria Office), or a prominent Lagos-based IoT firm], where I assisted in developing middleware solutions for integrating disparate payment platforms – a critical need as Nigeria accelerates its digital economy through NairaPay and other initiatives. These experiences solidified my understanding that successful systems engineering in Nigeria requires not just technical prowess, but deep contextual awareness of our unique socio-economic landscape.</w:t>
      </w:r>
    </w:p>
    <w:p>
      <w:pPr>
        <w:pStyle w:val="BodyText"/>
      </w:pPr>
      <w:r>
        <w:t xml:space="preserve">My aspiration extends far beyond personal career advancement. I am deeply committed to contributing to the "Lagos 2050" vision and Nigeria's broader Digital Economy Blueprint. I envision developing intelligent systems that manage renewable energy microgrids for off-grid communities in Lagos, designing secure and efficient digital platforms for the Lagos State Health Management Information System (LSHMIS), or creating predictive maintenance frameworks for our aging port infrastructure at Tin Can Island. A Systems Engineer trained with cutting-edge methodologies and equipped with resources to conduct meaningful research is essential to move beyond pilot projects and implement scalable solutions that truly impact millions of Lagosians. This scholarship represents the crucial catalyst I need to bridge the gap between my current capabilities and this ambitious vision.</w:t>
      </w:r>
    </w:p>
    <w:p>
      <w:pPr>
        <w:pStyle w:val="BodyText"/>
      </w:pPr>
      <w:r>
        <w:t xml:space="preserve">The [Name of Scholarship Program] scholarship is not merely financial support; it is an investment in a future Systems Engineer who understands that technology must serve people, especially within the complex urban ecosystem of Nigeria Lagos. It will enable me to access specialized coursework in Cyber-Physical Systems Integration and Sustainable Infrastructure Design, participate in research projects with the Centre for Smart Cities at [University Name], and engage with industry leaders through workshops hosted by organizations like NITDA (Nigerian Information Technology Development Agency) based right here in Lagos. This opportunity aligns perfectly with my determination to become a leader who doesn't just build systems, but builds systems that work *for* Lagos – improving lives, boosting economic productivity, and contributing to Nigeria's position as Africa's leading tech hub.</w:t>
      </w:r>
    </w:p>
    <w:p>
      <w:pPr>
        <w:pStyle w:val="BodyText"/>
      </w:pPr>
      <w:r>
        <w:t xml:space="preserve">I am acutely aware of the responsibility that comes with this scholarship. I pledge to be an exemplary student, a diligent researcher committed to solving locally relevant problems, and an active ambassador for the values of innovation and service that define successful Systems Engineers in Nigeria. Upon completing my studies, I will return directly to Lagos State to join [Mention a specific relevant sector: e.g., the Lagos State Ministry of Digital Economy, a leading Nigerian tech startup like Kuda Bank or Paystack, or establish an R&amp;D center focused on smart infrastructure] to deploy the knowledge and skills gained through this scholarship. My long-term goal is to establish a consultancy firm specializing in context-aware systems engineering solutions for African urban centers.</w:t>
      </w:r>
    </w:p>
    <w:p>
      <w:pPr>
        <w:pStyle w:val="BodyText"/>
      </w:pPr>
      <w:r>
        <w:t xml:space="preserve">The path to a more efficient, connected, and resilient Lagos is paved with intelligent systems. I am ready to dedicate my intellect, passion, and relentless drive to master the discipline of Systems Engineering specifically tailored for the Nigerian context. This scholarship represents the essential step I need to transform my vision into reality – a reality where technology in Nigeria Lagos doesn't just exist, but actively empowers its people and drives sustainable growth. Thank you for considering my application as a potential contributor to Nigeria's technological future.</w:t>
      </w:r>
    </w:p>
    <w:p>
      <w:pPr>
        <w:pStyle w:val="BodyText"/>
      </w:pPr>
      <w:r>
        <w:t xml:space="preserve">Sincerely,</w:t>
      </w:r>
    </w:p>
    <w:p>
      <w:pPr>
        <w:pStyle w:val="BodyText"/>
      </w:pPr>
      <w:r>
        <w:t xml:space="preserve">[Your Full Name]</w:t>
      </w:r>
    </w:p>
    <w:p>
      <w:pPr>
        <w:pStyle w:val="BodyText"/>
      </w:pPr>
      <w:r>
        <w:t xml:space="preserve">Resident of Lagos State, Nigeria</w:t>
      </w:r>
    </w:p>
    <w:p>
      <w:pPr>
        <w:pStyle w:val="BodyText"/>
      </w:pPr>
      <w:r>
        <w:t xml:space="preserve">[Your Contact Information: Email Address |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Nigeria Lagos</dc:title>
  <dc:creator/>
  <dc:language>en</dc:language>
  <cp:keywords/>
  <dcterms:created xsi:type="dcterms:W3CDTF">2026-07-21T09:54:13Z</dcterms:created>
  <dcterms:modified xsi:type="dcterms:W3CDTF">2026-07-21T09:54:13Z</dcterms:modified>
</cp:coreProperties>
</file>

<file path=docProps/custom.xml><?xml version="1.0" encoding="utf-8"?>
<Properties xmlns="http://schemas.openxmlformats.org/officeDocument/2006/custom-properties" xmlns:vt="http://schemas.openxmlformats.org/officeDocument/2006/docPropsVTypes"/>
</file>